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E9A" w:rsidRPr="00181DCE" w:rsidRDefault="0085735D" w:rsidP="00181DCE">
      <w:pPr>
        <w:pStyle w:val="Heading1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Chapter 4 – Implementation</w:t>
      </w:r>
    </w:p>
    <w:p w:rsidR="008859D1" w:rsidRPr="00181DCE" w:rsidRDefault="008859D1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1 Introduction</w:t>
      </w:r>
    </w:p>
    <w:p w:rsidR="0085735D" w:rsidRPr="00181DCE" w:rsidRDefault="008859D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  <w:t xml:space="preserve">Transforming a design of a system into a code in any high level programing language can be said as coding. Coding gives a uniform appearance to the code written by different developers in different programing languages. After designing phase, coding and implementation phase comes under third phase of System Development Life Cycle. </w:t>
      </w:r>
    </w:p>
    <w:p w:rsidR="008859D1" w:rsidRPr="00181DCE" w:rsidRDefault="008859D1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2</w:t>
      </w:r>
      <w:r w:rsidR="00D3107B" w:rsidRPr="00181DCE">
        <w:rPr>
          <w:rFonts w:ascii="Arial" w:hAnsi="Arial" w:cs="Arial"/>
        </w:rPr>
        <w:t xml:space="preserve"> Programming Language</w:t>
      </w:r>
    </w:p>
    <w:p w:rsidR="00637FD1" w:rsidRPr="00181DCE" w:rsidRDefault="00637FD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  <w:t>In this project, I have chosen Hypertext Markup Language (HTML) and Cascading Style Sheet (CSS) for designing the front end.</w:t>
      </w:r>
      <w:r w:rsidR="000E2B13" w:rsidRPr="00181DCE">
        <w:rPr>
          <w:rFonts w:ascii="Arial" w:hAnsi="Arial" w:cs="Arial"/>
        </w:rPr>
        <w:t xml:space="preserve"> Object Oriented Programming (OOP)</w:t>
      </w:r>
      <w:r w:rsidRPr="00181DCE">
        <w:rPr>
          <w:rFonts w:ascii="Arial" w:hAnsi="Arial" w:cs="Arial"/>
        </w:rPr>
        <w:t xml:space="preserve"> PHP: Hypertext Preprocessor </w:t>
      </w:r>
      <w:r w:rsidR="000E2B13" w:rsidRPr="00181DCE">
        <w:rPr>
          <w:rFonts w:ascii="Arial" w:hAnsi="Arial" w:cs="Arial"/>
        </w:rPr>
        <w:t xml:space="preserve">(PHP) </w:t>
      </w:r>
      <w:r w:rsidRPr="00181DCE">
        <w:rPr>
          <w:rFonts w:ascii="Arial" w:hAnsi="Arial" w:cs="Arial"/>
        </w:rPr>
        <w:t>for working on backend and MySQL for storing data and values into database.</w:t>
      </w:r>
      <w:r w:rsidR="000E2B13" w:rsidRPr="00181DCE">
        <w:rPr>
          <w:rFonts w:ascii="Arial" w:hAnsi="Arial" w:cs="Arial"/>
        </w:rPr>
        <w:t xml:space="preserve"> </w:t>
      </w:r>
    </w:p>
    <w:p w:rsidR="00AA48E2" w:rsidRPr="00181DCE" w:rsidRDefault="00AA48E2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3 Tools Used</w:t>
      </w:r>
    </w:p>
    <w:p w:rsidR="00AA48E2" w:rsidRPr="00181DCE" w:rsidRDefault="00AA48E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</w:r>
      <w:r w:rsidRPr="00181DCE">
        <w:rPr>
          <w:rFonts w:ascii="Arial" w:hAnsi="Arial" w:cs="Arial"/>
        </w:rPr>
        <w:t>Following tools are used to develop my project.</w:t>
      </w:r>
    </w:p>
    <w:p w:rsidR="000E2B13" w:rsidRPr="00181DCE" w:rsidRDefault="000E2B13" w:rsidP="00181DC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b/>
        </w:rPr>
        <w:t>Windows 10</w:t>
      </w:r>
      <w:r w:rsidRPr="00181DCE">
        <w:rPr>
          <w:rFonts w:ascii="Arial" w:hAnsi="Arial" w:cs="Arial"/>
        </w:rPr>
        <w:t xml:space="preserve"> as an operating system</w:t>
      </w:r>
    </w:p>
    <w:p w:rsidR="000E2B13" w:rsidRPr="00181DCE" w:rsidRDefault="007E3DB7" w:rsidP="00181DC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b/>
        </w:rPr>
        <w:t>Visual Studio Code</w:t>
      </w:r>
      <w:r w:rsidR="000E2B13" w:rsidRPr="00181DCE">
        <w:rPr>
          <w:rFonts w:ascii="Arial" w:hAnsi="Arial" w:cs="Arial"/>
        </w:rPr>
        <w:t xml:space="preserve"> as a code editor (Open source code editor application)</w:t>
      </w:r>
    </w:p>
    <w:p w:rsidR="000E2B13" w:rsidRPr="00181DCE" w:rsidRDefault="000E2B13" w:rsidP="00181DC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 xml:space="preserve">Google’s </w:t>
      </w:r>
      <w:r w:rsidRPr="00181DCE">
        <w:rPr>
          <w:rFonts w:ascii="Arial" w:hAnsi="Arial" w:cs="Arial"/>
          <w:b/>
        </w:rPr>
        <w:t>Chrome</w:t>
      </w:r>
      <w:r w:rsidRPr="00181DCE">
        <w:rPr>
          <w:rFonts w:ascii="Arial" w:hAnsi="Arial" w:cs="Arial"/>
        </w:rPr>
        <w:t xml:space="preserve"> and </w:t>
      </w:r>
      <w:r w:rsidRPr="00181DCE">
        <w:rPr>
          <w:rFonts w:ascii="Arial" w:hAnsi="Arial" w:cs="Arial"/>
          <w:b/>
        </w:rPr>
        <w:t>Brave</w:t>
      </w:r>
      <w:r w:rsidRPr="00181DCE">
        <w:rPr>
          <w:rFonts w:ascii="Arial" w:hAnsi="Arial" w:cs="Arial"/>
        </w:rPr>
        <w:t xml:space="preserve"> as browsers</w:t>
      </w:r>
    </w:p>
    <w:p w:rsidR="00AA48E2" w:rsidRPr="00181DCE" w:rsidRDefault="00C4765C" w:rsidP="00181DC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b/>
        </w:rPr>
        <w:t>XAMPP</w:t>
      </w:r>
      <w:r w:rsidRPr="00181DCE">
        <w:rPr>
          <w:rFonts w:ascii="Arial" w:hAnsi="Arial" w:cs="Arial"/>
        </w:rPr>
        <w:t xml:space="preserve"> as a</w:t>
      </w:r>
      <w:r w:rsidR="003E7EA3" w:rsidRPr="00181DCE">
        <w:rPr>
          <w:rFonts w:ascii="Arial" w:hAnsi="Arial" w:cs="Arial"/>
        </w:rPr>
        <w:t xml:space="preserve"> server and database for my machine</w:t>
      </w:r>
    </w:p>
    <w:p w:rsidR="000E2B13" w:rsidRPr="00181DCE" w:rsidRDefault="00AA48E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A48E2" w:rsidRPr="00181DCE" w:rsidRDefault="00AA48E2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lastRenderedPageBreak/>
        <w:t>4.4 Code and Screenshots</w:t>
      </w:r>
    </w:p>
    <w:p w:rsidR="00AA48E2" w:rsidRPr="00181DCE" w:rsidRDefault="00AA48E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  <w:t>Following are the screenshots and code of the respective frontend and backend:</w:t>
      </w:r>
    </w:p>
    <w:p w:rsidR="00AA48E2" w:rsidRPr="00181DCE" w:rsidRDefault="008A400F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FD5CD5B" wp14:editId="7431020D">
            <wp:extent cx="5731510" cy="30905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00F" w:rsidRPr="00181DCE" w:rsidRDefault="00C571D3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A8794E6" wp14:editId="2D97FC0D">
            <wp:extent cx="5731510" cy="30905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1D3" w:rsidRPr="00181DCE" w:rsidRDefault="00C571D3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E97C284" wp14:editId="239AD39E">
            <wp:extent cx="5731510" cy="31032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1D3" w:rsidRPr="00181DCE" w:rsidRDefault="00C571D3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Home Page</w:t>
      </w:r>
    </w:p>
    <w:p w:rsidR="00DD7518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4F410155" wp14:editId="28897550">
            <wp:extent cx="5731510" cy="39211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518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7E3DB7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340F4BC" wp14:editId="6DDFEB1C">
            <wp:extent cx="5731510" cy="42799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518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B7DD578" wp14:editId="0B8C56D6">
            <wp:extent cx="5731510" cy="345821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518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DD7518" w:rsidRPr="00181DCE" w:rsidRDefault="00DD75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487E847" wp14:editId="38C5212A">
            <wp:extent cx="5731510" cy="27736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518" w:rsidRPr="00181DCE" w:rsidRDefault="00DD75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5DF969A" wp14:editId="59D90F3A">
            <wp:extent cx="5731510" cy="188404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518" w:rsidRPr="00181DCE" w:rsidRDefault="00DD75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Code of homepage</w:t>
      </w:r>
    </w:p>
    <w:p w:rsidR="00CF670F" w:rsidRPr="00181DCE" w:rsidRDefault="006951ED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24139BB5" wp14:editId="06B5460E">
            <wp:extent cx="4548146" cy="3457216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9526" cy="34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1ED" w:rsidRPr="00181DCE" w:rsidRDefault="006951ED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B3A424C" wp14:editId="28B7DEE6">
            <wp:extent cx="3505816" cy="507293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0679" cy="507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D21D45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User Registration</w:t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6EE7A7F" wp14:editId="41AC6C82">
            <wp:extent cx="4925729" cy="5216056"/>
            <wp:effectExtent l="0" t="0" r="8255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27180" cy="521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13B099BF" wp14:editId="1A80C95F">
            <wp:extent cx="3124200" cy="3009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Database Connection</w:t>
      </w:r>
      <w:r w:rsidRPr="00181DCE">
        <w:rPr>
          <w:rFonts w:ascii="Arial" w:hAnsi="Arial" w:cs="Arial"/>
        </w:rPr>
        <w:br w:type="page"/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83D04A3" wp14:editId="7C28C5FC">
            <wp:extent cx="4914900" cy="5867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636F70DA" wp14:editId="02C47C48">
            <wp:extent cx="3876675" cy="6115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611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BB1E580" wp14:editId="5549002F">
            <wp:extent cx="3676650" cy="5867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F03C57E" wp14:editId="3E4D0F49">
            <wp:extent cx="3905250" cy="5934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FD25265" wp14:editId="7AB7D991">
            <wp:extent cx="5731510" cy="777875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F7" w:rsidRPr="00181DCE" w:rsidRDefault="00E607F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Code for User registration</w:t>
      </w:r>
    </w:p>
    <w:p w:rsidR="00AC04F7" w:rsidRPr="00181DCE" w:rsidRDefault="00AC04F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C04F7" w:rsidRPr="00181DCE" w:rsidRDefault="00AC04F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5DD8CC2B" wp14:editId="43B481E5">
            <wp:extent cx="2464904" cy="2647941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1079" cy="266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F7" w:rsidRPr="00181DCE" w:rsidRDefault="00AC04F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Login</w:t>
      </w:r>
    </w:p>
    <w:p w:rsidR="00AC04F7" w:rsidRPr="00181DCE" w:rsidRDefault="00AC04F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6694CDD" wp14:editId="0ABDABCE">
            <wp:extent cx="4659464" cy="2573907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6621" cy="257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50C" w:rsidRPr="00181DCE" w:rsidRDefault="00AC04F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Login Code</w:t>
      </w:r>
    </w:p>
    <w:p w:rsidR="0093450C" w:rsidRPr="00181DCE" w:rsidRDefault="0093450C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C04F7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4E7EC08" wp14:editId="3EF10F43">
            <wp:extent cx="2949934" cy="3157575"/>
            <wp:effectExtent l="0" t="0" r="3175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55074" cy="3163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min Login</w:t>
      </w: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6A9E7B9" wp14:editId="407B9BF5">
            <wp:extent cx="4362450" cy="6000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50C" w:rsidRPr="00181DCE" w:rsidRDefault="0093450C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2BE6C9F" wp14:editId="1D6D8D2F">
            <wp:extent cx="3686175" cy="43434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9E88F38" wp14:editId="5942D939">
            <wp:extent cx="5731510" cy="2394585"/>
            <wp:effectExtent l="0" t="0" r="254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931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min Login C</w:t>
      </w:r>
      <w:r w:rsidR="00B218CA" w:rsidRPr="00181DCE">
        <w:rPr>
          <w:rFonts w:ascii="Arial" w:hAnsi="Arial" w:cs="Arial"/>
        </w:rPr>
        <w:t>o</w:t>
      </w:r>
      <w:r w:rsidRPr="00181DCE">
        <w:rPr>
          <w:rFonts w:ascii="Arial" w:hAnsi="Arial" w:cs="Arial"/>
        </w:rPr>
        <w:t>de</w:t>
      </w:r>
    </w:p>
    <w:p w:rsidR="003E7931" w:rsidRPr="00181DCE" w:rsidRDefault="003E793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93450C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11E4016" wp14:editId="5252C0F7">
            <wp:extent cx="5731510" cy="30880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Contact Form</w:t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880E148" wp14:editId="71B52040">
            <wp:extent cx="4229100" cy="58959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ED7" w:rsidRPr="00181DCE" w:rsidRDefault="00C15ED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728338F" wp14:editId="26F231EB">
            <wp:extent cx="5731510" cy="476948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Contact Code</w:t>
      </w:r>
    </w:p>
    <w:p w:rsidR="00714AEE" w:rsidRPr="00181DCE" w:rsidRDefault="00714AEE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4A7985B7" wp14:editId="5EAA971B">
            <wp:extent cx="2393343" cy="1687792"/>
            <wp:effectExtent l="0" t="0" r="6985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17793" cy="170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ubscribe Form</w:t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3F3F562" wp14:editId="095AE97E">
            <wp:extent cx="5731510" cy="4704080"/>
            <wp:effectExtent l="0" t="0" r="254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0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ubscribe Code</w:t>
      </w:r>
    </w:p>
    <w:p w:rsidR="00AA48E2" w:rsidRPr="00181DCE" w:rsidRDefault="00EF5B54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  <w:r w:rsidR="00D33A1B" w:rsidRPr="00181DCE">
        <w:rPr>
          <w:rFonts w:ascii="Arial" w:hAnsi="Arial" w:cs="Arial"/>
          <w:noProof/>
        </w:rPr>
        <w:lastRenderedPageBreak/>
        <w:drawing>
          <wp:inline distT="0" distB="0" distL="0" distR="0" wp14:anchorId="2DF8605E" wp14:editId="2A454E3C">
            <wp:extent cx="5731510" cy="308800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A1B" w:rsidRPr="00181DCE" w:rsidRDefault="00D33A1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dashboard and User Update Form</w:t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944D392" wp14:editId="2BB46FBE">
            <wp:extent cx="3667125" cy="50768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F3A" w:rsidRPr="00181DCE" w:rsidRDefault="00D25F3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lastRenderedPageBreak/>
        <w:br w:type="page"/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6722BFE" wp14:editId="455ADEE2">
            <wp:extent cx="5731510" cy="4260215"/>
            <wp:effectExtent l="0" t="0" r="254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C093E85" wp14:editId="2A92BA67">
            <wp:extent cx="5731510" cy="198691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CB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Update Code</w:t>
      </w:r>
    </w:p>
    <w:p w:rsidR="00ED54CB" w:rsidRPr="00181DCE" w:rsidRDefault="00ED54CB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D25F3A" w:rsidRPr="00181DCE" w:rsidRDefault="00ED54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0C1FA76" wp14:editId="16F75EBE">
            <wp:extent cx="5731510" cy="343408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CB" w:rsidRPr="00181DCE" w:rsidRDefault="00ED54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Password Change Form</w:t>
      </w:r>
    </w:p>
    <w:p w:rsidR="00EE05EC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E39EF13" wp14:editId="6FFF6705">
            <wp:extent cx="5731510" cy="5428615"/>
            <wp:effectExtent l="0" t="0" r="254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05EC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99C6485" wp14:editId="31158C45">
            <wp:extent cx="5731510" cy="120332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D76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Password Change Code</w:t>
      </w:r>
    </w:p>
    <w:p w:rsidR="006E7D76" w:rsidRPr="00181DCE" w:rsidRDefault="006E7D76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EE05EC" w:rsidRPr="00181DCE" w:rsidRDefault="006E7D76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F12714C" wp14:editId="26FBFAE8">
            <wp:extent cx="5731510" cy="5118100"/>
            <wp:effectExtent l="0" t="0" r="254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D76" w:rsidRPr="00181DCE" w:rsidRDefault="006E7D76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s Forum</w:t>
      </w:r>
    </w:p>
    <w:p w:rsidR="0052552F" w:rsidRPr="00181DCE" w:rsidRDefault="0052552F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8019AA6" wp14:editId="4D7D6BF5">
            <wp:extent cx="5731510" cy="34023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52552F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A38465B" wp14:editId="328325D1">
            <wp:extent cx="5731510" cy="3445510"/>
            <wp:effectExtent l="0" t="0" r="254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7AB96E9" wp14:editId="57A3E13A">
            <wp:extent cx="4048125" cy="53244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FA778E8" wp14:editId="266CD01A">
            <wp:extent cx="3686175" cy="5819775"/>
            <wp:effectExtent l="0" t="0" r="952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83DFA0E" wp14:editId="598CD4E2">
            <wp:extent cx="3638550" cy="442887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39407" cy="44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258AB02D" wp14:editId="168811D9">
            <wp:extent cx="5731510" cy="3479800"/>
            <wp:effectExtent l="0" t="0" r="254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 Post and See Question and Comment Code</w:t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52552F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8D30486" wp14:editId="7FA2B6CE">
            <wp:extent cx="4086971" cy="3218029"/>
            <wp:effectExtent l="0" t="0" r="889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92428" cy="322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e Question Code</w:t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1EAF844" wp14:editId="59829DB3">
            <wp:extent cx="4007458" cy="3903368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09943" cy="390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 Comment code</w:t>
      </w:r>
    </w:p>
    <w:p w:rsidR="006A00F1" w:rsidRPr="00181DCE" w:rsidRDefault="006A00F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BD3CAB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5AAED20A" wp14:editId="131572E7">
            <wp:extent cx="4818490" cy="2599828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21018" cy="2601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0F1" w:rsidRPr="00181DCE" w:rsidRDefault="006A00F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min Dashboard</w:t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53553FA2" wp14:editId="6B9BF3A0">
            <wp:extent cx="4174435" cy="369977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80299" cy="370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C1D889E" wp14:editId="4A9D03C1">
            <wp:extent cx="5731510" cy="1025525"/>
            <wp:effectExtent l="0" t="0" r="254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pdate Admin Profile Code</w:t>
      </w:r>
    </w:p>
    <w:p w:rsidR="00AA4818" w:rsidRPr="00181DCE" w:rsidRDefault="00AA48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BADA3A7" wp14:editId="1CCDA652">
            <wp:extent cx="4071068" cy="1846098"/>
            <wp:effectExtent l="0" t="0" r="5715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81469" cy="185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New Admin form</w:t>
      </w:r>
    </w:p>
    <w:p w:rsidR="00AA4818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90338B2" wp14:editId="28603D0A">
            <wp:extent cx="3912042" cy="322708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19054" cy="323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0CB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5A81F4D" wp14:editId="0B861ADE">
            <wp:extent cx="5731510" cy="944245"/>
            <wp:effectExtent l="0" t="0" r="254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Admin Code</w:t>
      </w:r>
    </w:p>
    <w:p w:rsidR="00E51431" w:rsidRPr="00181DCE" w:rsidRDefault="00E5143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950CB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B05AF37" wp14:editId="3F9278D2">
            <wp:extent cx="3419061" cy="2051437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24482" cy="205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Delete Admin Form</w:t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27F9FF93" wp14:editId="54CD3C93">
            <wp:extent cx="4158532" cy="2419644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63418" cy="242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512BA3A8" wp14:editId="7A8F8DA7">
            <wp:extent cx="5067300" cy="21431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elect and Delete admin code</w:t>
      </w:r>
    </w:p>
    <w:p w:rsidR="0069747A" w:rsidRPr="00181DCE" w:rsidRDefault="0069747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E51431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A7820ED" wp14:editId="3F028249">
            <wp:extent cx="5731510" cy="1573530"/>
            <wp:effectExtent l="0" t="0" r="254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elect registered users</w:t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7307974" wp14:editId="04D62B4F">
            <wp:extent cx="4055165" cy="2280974"/>
            <wp:effectExtent l="0" t="0" r="2540" b="50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63626" cy="228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Edit selected user by admin</w:t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C306213" wp14:editId="598B91E6">
            <wp:extent cx="2130059" cy="2870421"/>
            <wp:effectExtent l="0" t="0" r="3810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136416" cy="287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69747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2CB78D3" wp14:editId="40E2A979">
            <wp:extent cx="5731510" cy="4300855"/>
            <wp:effectExtent l="0" t="0" r="254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1B212AA1" wp14:editId="686023F3">
            <wp:extent cx="5731510" cy="2335530"/>
            <wp:effectExtent l="0" t="0" r="254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EB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pdate and Delete selected user</w:t>
      </w:r>
    </w:p>
    <w:p w:rsidR="00BE6EBA" w:rsidRPr="00181DCE" w:rsidRDefault="00BE6EB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69747A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22364AEE" wp14:editId="11DC16D4">
            <wp:extent cx="4317558" cy="2325244"/>
            <wp:effectExtent l="0" t="0" r="698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7086" cy="23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EBA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Product Form</w:t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6A06DF0" wp14:editId="2E7DEF6D">
            <wp:extent cx="3522428" cy="5266375"/>
            <wp:effectExtent l="0" t="0" r="190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3520" cy="526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9E75381" wp14:editId="3FFF9968">
            <wp:extent cx="5731510" cy="3683000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954BE89" wp14:editId="10A881F5">
            <wp:extent cx="3808675" cy="1804331"/>
            <wp:effectExtent l="0" t="0" r="1905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816147" cy="180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E3F0C73" wp14:editId="4BF6E749">
            <wp:extent cx="3363402" cy="1007539"/>
            <wp:effectExtent l="0" t="0" r="0" b="254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83286" cy="1013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Update and Delete Product</w:t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DFCB866" wp14:editId="0BBB85A6">
            <wp:extent cx="4124325" cy="5857875"/>
            <wp:effectExtent l="0" t="0" r="9525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FBDA5DE" wp14:editId="2C970643">
            <wp:extent cx="5731510" cy="3487420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BE79779" wp14:editId="267457E1">
            <wp:extent cx="5731510" cy="3793490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</w:p>
    <w:p w:rsidR="004D3412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3209FCA" wp14:editId="40A4DC5B">
            <wp:extent cx="4746376" cy="3496943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4197" cy="350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8561D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Update and Delete Product Code</w:t>
      </w:r>
    </w:p>
    <w:p w:rsidR="00BE6EBA" w:rsidRPr="00181DCE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482DA734" wp14:editId="406EEB4E">
            <wp:extent cx="5359179" cy="1501591"/>
            <wp:effectExtent l="0" t="0" r="0" b="381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366355" cy="1503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369" w:rsidRPr="00181DCE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View Queries</w:t>
      </w:r>
    </w:p>
    <w:p w:rsidR="00E30369" w:rsidRPr="00181DCE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4B5570D" wp14:editId="62C98589">
            <wp:extent cx="4341412" cy="1730329"/>
            <wp:effectExtent l="0" t="0" r="254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57829" cy="173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E02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 xml:space="preserve">View and Delete </w:t>
      </w:r>
      <w:r w:rsidR="00181DCE" w:rsidRPr="00181DCE">
        <w:rPr>
          <w:rFonts w:ascii="Arial" w:hAnsi="Arial" w:cs="Arial"/>
        </w:rPr>
        <w:t>Contact</w:t>
      </w:r>
      <w:r w:rsidRPr="00181DCE">
        <w:rPr>
          <w:rFonts w:ascii="Arial" w:hAnsi="Arial" w:cs="Arial"/>
        </w:rPr>
        <w:t xml:space="preserve"> Code</w:t>
      </w:r>
    </w:p>
    <w:p w:rsidR="005B4E02" w:rsidRDefault="005B4E02" w:rsidP="005B4E02">
      <w:r>
        <w:br w:type="page"/>
      </w:r>
    </w:p>
    <w:p w:rsidR="00E30369" w:rsidRDefault="005B4E02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AE64BFE" wp14:editId="6251A46C">
            <wp:extent cx="3509592" cy="2584174"/>
            <wp:effectExtent l="0" t="0" r="0" b="698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28944" cy="259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1CC" w:rsidRDefault="005B4E02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View Subscribed Users</w:t>
      </w:r>
    </w:p>
    <w:p w:rsidR="003651CC" w:rsidRDefault="003651CC" w:rsidP="003651CC">
      <w:pPr>
        <w:jc w:val="center"/>
      </w:pPr>
      <w:r>
        <w:rPr>
          <w:noProof/>
        </w:rPr>
        <w:drawing>
          <wp:inline distT="0" distB="0" distL="0" distR="0" wp14:anchorId="1A9E2455" wp14:editId="656AF5B0">
            <wp:extent cx="5614793" cy="3514477"/>
            <wp:effectExtent l="0" t="0" r="508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644603" cy="353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1CC" w:rsidRDefault="003651CC">
      <w:r>
        <w:br w:type="page"/>
      </w:r>
    </w:p>
    <w:p w:rsidR="005B4E02" w:rsidRPr="004B0C21" w:rsidRDefault="003651CC" w:rsidP="004B0C21">
      <w:pPr>
        <w:jc w:val="center"/>
      </w:pPr>
      <w:r>
        <w:rPr>
          <w:noProof/>
        </w:rPr>
        <w:lastRenderedPageBreak/>
        <w:drawing>
          <wp:inline distT="0" distB="0" distL="0" distR="0" wp14:anchorId="07E23ABF" wp14:editId="3B83301F">
            <wp:extent cx="5327374" cy="2682805"/>
            <wp:effectExtent l="0" t="0" r="6985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334224" cy="26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F5F" w:rsidRDefault="00391F5F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ABFD74C" wp14:editId="5A0AA17E">
            <wp:extent cx="4269851" cy="3520522"/>
            <wp:effectExtent l="0" t="0" r="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77103" cy="3526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F5F" w:rsidRDefault="00391F5F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View Subscriber C</w:t>
      </w:r>
      <w:r w:rsidR="00BF7D74">
        <w:rPr>
          <w:rFonts w:ascii="Arial" w:hAnsi="Arial" w:cs="Arial"/>
        </w:rPr>
        <w:t>o</w:t>
      </w:r>
      <w:r>
        <w:rPr>
          <w:rFonts w:ascii="Arial" w:hAnsi="Arial" w:cs="Arial"/>
        </w:rPr>
        <w:t>de</w:t>
      </w:r>
      <w:r w:rsidR="00BF7D74">
        <w:rPr>
          <w:rFonts w:ascii="Arial" w:hAnsi="Arial" w:cs="Arial"/>
        </w:rPr>
        <w:t xml:space="preserve"> </w:t>
      </w:r>
    </w:p>
    <w:p w:rsidR="00B53A4A" w:rsidRDefault="00B53A4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8A0D4BD" wp14:editId="4D0E6194">
            <wp:extent cx="5543550" cy="21621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A4A" w:rsidRDefault="00B53A4A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lect and Delete Subscriber Code</w:t>
      </w:r>
    </w:p>
    <w:p w:rsidR="00E94364" w:rsidRDefault="00E94364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06155B" wp14:editId="1D0B2AF1">
            <wp:extent cx="1704975" cy="1152525"/>
            <wp:effectExtent l="0" t="0" r="9525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364" w:rsidRDefault="00E94364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arch Form and Result</w:t>
      </w:r>
    </w:p>
    <w:p w:rsidR="003748A5" w:rsidRDefault="003748A5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78334EB" wp14:editId="3F91FD4D">
            <wp:extent cx="5731510" cy="497205"/>
            <wp:effectExtent l="0" t="0" r="254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8A5" w:rsidRDefault="00B96371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arch Form Code</w:t>
      </w:r>
    </w:p>
    <w:p w:rsidR="00B96371" w:rsidRDefault="00B96371" w:rsidP="00B96371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34D0B8E" wp14:editId="5DC115A2">
            <wp:simplePos x="0" y="0"/>
            <wp:positionH relativeFrom="margin">
              <wp:align>right</wp:align>
            </wp:positionH>
            <wp:positionV relativeFrom="paragraph">
              <wp:posOffset>400408</wp:posOffset>
            </wp:positionV>
            <wp:extent cx="3132814" cy="1613535"/>
            <wp:effectExtent l="0" t="0" r="0" b="5715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814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49E7E359" wp14:editId="6009B5B5">
            <wp:extent cx="2337684" cy="2386098"/>
            <wp:effectExtent l="0" t="0" r="571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346141" cy="239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371" w:rsidRPr="00181DCE" w:rsidRDefault="00825EBD" w:rsidP="00825EBD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Ajax and Fetch Search Data Code</w:t>
      </w:r>
      <w:bookmarkStart w:id="0" w:name="_GoBack"/>
      <w:bookmarkEnd w:id="0"/>
    </w:p>
    <w:sectPr w:rsidR="00B96371" w:rsidRPr="00181DCE" w:rsidSect="0085735D">
      <w:headerReference w:type="default" r:id="rId85"/>
      <w:footerReference w:type="default" r:id="rId8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138E" w:rsidRDefault="00C2138E" w:rsidP="0085735D">
      <w:pPr>
        <w:spacing w:after="0" w:line="240" w:lineRule="auto"/>
      </w:pPr>
      <w:r>
        <w:separator/>
      </w:r>
    </w:p>
  </w:endnote>
  <w:endnote w:type="continuationSeparator" w:id="0">
    <w:p w:rsidR="00C2138E" w:rsidRDefault="00C2138E" w:rsidP="00857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46527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735D" w:rsidRDefault="008573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5EBD">
          <w:rPr>
            <w:noProof/>
          </w:rPr>
          <w:t>43</w:t>
        </w:r>
        <w:r>
          <w:rPr>
            <w:noProof/>
          </w:rPr>
          <w:fldChar w:fldCharType="end"/>
        </w:r>
      </w:p>
    </w:sdtContent>
  </w:sdt>
  <w:p w:rsidR="0085735D" w:rsidRDefault="008573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138E" w:rsidRDefault="00C2138E" w:rsidP="0085735D">
      <w:pPr>
        <w:spacing w:after="0" w:line="240" w:lineRule="auto"/>
      </w:pPr>
      <w:r>
        <w:separator/>
      </w:r>
    </w:p>
  </w:footnote>
  <w:footnote w:type="continuationSeparator" w:id="0">
    <w:p w:rsidR="00C2138E" w:rsidRDefault="00C2138E" w:rsidP="00857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35D" w:rsidRDefault="0085735D">
    <w:pPr>
      <w:pStyle w:val="Header"/>
    </w:pPr>
    <w:r>
      <w:t>00174648</w:t>
    </w:r>
    <w:r>
      <w:ptab w:relativeTo="margin" w:alignment="center" w:leader="none"/>
    </w:r>
    <w:r>
      <w:t>Devish Baidawar Chhetri</w:t>
    </w:r>
    <w:r>
      <w:ptab w:relativeTo="margin" w:alignment="right" w:leader="none"/>
    </w:r>
    <w:r>
      <w:t>Implementation CP (201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A618F2"/>
    <w:multiLevelType w:val="hybridMultilevel"/>
    <w:tmpl w:val="4F108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jA3NDA0NTM0tDRV0lEKTi0uzszPAykwrAUAcvECLCwAAAA="/>
  </w:docVars>
  <w:rsids>
    <w:rsidRoot w:val="0085735D"/>
    <w:rsid w:val="00062FE2"/>
    <w:rsid w:val="000E2B13"/>
    <w:rsid w:val="000F63FA"/>
    <w:rsid w:val="00151AEB"/>
    <w:rsid w:val="00175047"/>
    <w:rsid w:val="00181DCE"/>
    <w:rsid w:val="002B3E9A"/>
    <w:rsid w:val="002B49E4"/>
    <w:rsid w:val="003651CC"/>
    <w:rsid w:val="003748A5"/>
    <w:rsid w:val="00391F5F"/>
    <w:rsid w:val="00392B14"/>
    <w:rsid w:val="003E7931"/>
    <w:rsid w:val="003E7EA3"/>
    <w:rsid w:val="00434F39"/>
    <w:rsid w:val="0048561D"/>
    <w:rsid w:val="004B0C21"/>
    <w:rsid w:val="004D3412"/>
    <w:rsid w:val="0052552F"/>
    <w:rsid w:val="005B4E02"/>
    <w:rsid w:val="005D144B"/>
    <w:rsid w:val="0060721A"/>
    <w:rsid w:val="00637FD1"/>
    <w:rsid w:val="006951ED"/>
    <w:rsid w:val="0069747A"/>
    <w:rsid w:val="006A00F1"/>
    <w:rsid w:val="006E7D76"/>
    <w:rsid w:val="00714AEE"/>
    <w:rsid w:val="007E3DB7"/>
    <w:rsid w:val="00825EBD"/>
    <w:rsid w:val="0085735D"/>
    <w:rsid w:val="00877FAB"/>
    <w:rsid w:val="008859D1"/>
    <w:rsid w:val="008A400F"/>
    <w:rsid w:val="0093450C"/>
    <w:rsid w:val="00977010"/>
    <w:rsid w:val="00993257"/>
    <w:rsid w:val="00AA4818"/>
    <w:rsid w:val="00AA48E2"/>
    <w:rsid w:val="00AC04F7"/>
    <w:rsid w:val="00B218CA"/>
    <w:rsid w:val="00B53A4A"/>
    <w:rsid w:val="00B96371"/>
    <w:rsid w:val="00BD3CAB"/>
    <w:rsid w:val="00BE6EBA"/>
    <w:rsid w:val="00BF7D74"/>
    <w:rsid w:val="00C15ED7"/>
    <w:rsid w:val="00C2138E"/>
    <w:rsid w:val="00C304CD"/>
    <w:rsid w:val="00C4765C"/>
    <w:rsid w:val="00C571D3"/>
    <w:rsid w:val="00C950CB"/>
    <w:rsid w:val="00CF670F"/>
    <w:rsid w:val="00D21D45"/>
    <w:rsid w:val="00D25F3A"/>
    <w:rsid w:val="00D3107B"/>
    <w:rsid w:val="00D33A1B"/>
    <w:rsid w:val="00DD7518"/>
    <w:rsid w:val="00E13D6E"/>
    <w:rsid w:val="00E25B57"/>
    <w:rsid w:val="00E30369"/>
    <w:rsid w:val="00E51431"/>
    <w:rsid w:val="00E607F7"/>
    <w:rsid w:val="00E60B7A"/>
    <w:rsid w:val="00E94364"/>
    <w:rsid w:val="00ED54CB"/>
    <w:rsid w:val="00EE05EC"/>
    <w:rsid w:val="00EF5B54"/>
    <w:rsid w:val="00EF6366"/>
    <w:rsid w:val="00FB2DAE"/>
    <w:rsid w:val="00FC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3B6C7"/>
  <w15:chartTrackingRefBased/>
  <w15:docId w15:val="{2690427D-AD83-4863-B778-678B4A610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3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9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7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5D"/>
  </w:style>
  <w:style w:type="paragraph" w:styleId="Footer">
    <w:name w:val="footer"/>
    <w:basedOn w:val="Normal"/>
    <w:link w:val="FooterChar"/>
    <w:uiPriority w:val="99"/>
    <w:unhideWhenUsed/>
    <w:rsid w:val="00857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5D"/>
  </w:style>
  <w:style w:type="character" w:customStyle="1" w:styleId="Heading1Char">
    <w:name w:val="Heading 1 Char"/>
    <w:basedOn w:val="DefaultParagraphFont"/>
    <w:link w:val="Heading1"/>
    <w:uiPriority w:val="9"/>
    <w:rsid w:val="008573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9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2B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6879"/>
    <w:rsid w:val="009D6879"/>
    <w:rsid w:val="00C4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ACFCD38B6F445C9F752AEBAF7D4518">
    <w:name w:val="8AACFCD38B6F445C9F752AEBAF7D4518"/>
    <w:rsid w:val="009D68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43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123</cp:revision>
  <dcterms:created xsi:type="dcterms:W3CDTF">2019-06-25T10:05:00Z</dcterms:created>
  <dcterms:modified xsi:type="dcterms:W3CDTF">2019-06-25T13:12:00Z</dcterms:modified>
</cp:coreProperties>
</file>